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B2" w14:textId="09897B90" w:rsidR="00347D36" w:rsidRPr="00631FFB" w:rsidRDefault="002D34FB" w:rsidP="00347D36">
      <w:pPr>
        <w:tabs>
          <w:tab w:val="left" w:pos="709"/>
        </w:tabs>
        <w:jc w:val="both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FORMULACIÓN</w:t>
      </w:r>
    </w:p>
    <w:p w14:paraId="6B4C05B3" w14:textId="77777777" w:rsidR="00347D36" w:rsidRPr="000E016E" w:rsidRDefault="00347D36" w:rsidP="00347D36">
      <w:pPr>
        <w:jc w:val="both"/>
        <w:rPr>
          <w:rFonts w:ascii="Verdana" w:hAnsi="Verdana"/>
          <w:sz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568"/>
      </w:tblGrid>
      <w:tr w:rsidR="00347D36" w:rsidRPr="000E016E" w14:paraId="6B4C05B7" w14:textId="77777777" w:rsidTr="009E6C7D">
        <w:tc>
          <w:tcPr>
            <w:tcW w:w="10568" w:type="dxa"/>
            <w:shd w:val="pct10" w:color="auto" w:fill="auto"/>
          </w:tcPr>
          <w:p w14:paraId="31100444" w14:textId="3B984BE5" w:rsidR="00037F19" w:rsidRDefault="00AB5175" w:rsidP="000F442C">
            <w:pPr>
              <w:pStyle w:val="Textosinformato"/>
              <w:jc w:val="both"/>
              <w:rPr>
                <w:rFonts w:ascii="Verdana" w:hAnsi="Verdana"/>
                <w:sz w:val="20"/>
                <w:szCs w:val="20"/>
                <w:lang w:val="es-ES"/>
              </w:rPr>
            </w:pPr>
            <w:r>
              <w:rPr>
                <w:rFonts w:ascii="Verdana" w:hAnsi="Verdana"/>
                <w:sz w:val="20"/>
                <w:szCs w:val="20"/>
                <w:lang w:val="es-ES"/>
              </w:rPr>
              <w:t xml:space="preserve">En esta sección, 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debe presentar su propuesta desarrollando 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los siguientes aspectos: 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a) </w:t>
            </w:r>
            <w:r w:rsidR="003929E8" w:rsidRPr="009B3F65">
              <w:rPr>
                <w:rFonts w:ascii="Verdana" w:hAnsi="Verdana"/>
                <w:sz w:val="20"/>
                <w:szCs w:val="20"/>
                <w:lang w:val="es-ES"/>
              </w:rPr>
              <w:t>F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undamentos teórico-conceptuales y estado del arte que sustentan la propuesta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b) </w:t>
            </w:r>
            <w:r w:rsidR="00BC1A1B">
              <w:rPr>
                <w:rFonts w:ascii="Verdana" w:hAnsi="Verdana"/>
                <w:sz w:val="20"/>
                <w:szCs w:val="20"/>
                <w:lang w:val="es-ES"/>
              </w:rPr>
              <w:t>H</w:t>
            </w:r>
            <w:r w:rsidR="00764E75" w:rsidRPr="009B3F65">
              <w:rPr>
                <w:rFonts w:ascii="Verdana" w:hAnsi="Verdana"/>
                <w:sz w:val="20"/>
                <w:szCs w:val="20"/>
                <w:lang w:val="es-ES"/>
              </w:rPr>
              <w:t>ipótesis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 xml:space="preserve">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>o preguntas de investigación</w:t>
            </w:r>
            <w:r w:rsidR="00BC1A1B">
              <w:rPr>
                <w:rFonts w:ascii="Verdana" w:hAnsi="Verdana"/>
                <w:sz w:val="20"/>
                <w:szCs w:val="20"/>
                <w:lang w:val="es-ES"/>
              </w:rPr>
              <w:t xml:space="preserve"> y objetivos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c) </w:t>
            </w:r>
            <w:r w:rsidR="00BC1A1B">
              <w:rPr>
                <w:rFonts w:ascii="Verdana" w:hAnsi="Verdana"/>
                <w:sz w:val="20"/>
                <w:szCs w:val="20"/>
              </w:rPr>
              <w:t>Novedad científica o tecnológica de la propuesta</w:t>
            </w:r>
            <w:r w:rsidR="00137F00">
              <w:rPr>
                <w:rFonts w:ascii="Verdana" w:hAnsi="Verdana"/>
                <w:sz w:val="20"/>
                <w:szCs w:val="20"/>
              </w:rPr>
              <w:t xml:space="preserve">, d) 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>Metodología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, e) </w:t>
            </w:r>
            <w:r w:rsidR="006B7D9F" w:rsidRPr="009B3F65">
              <w:rPr>
                <w:rFonts w:ascii="Verdana" w:hAnsi="Verdana"/>
                <w:sz w:val="20"/>
                <w:szCs w:val="20"/>
                <w:lang w:val="es-ES"/>
              </w:rPr>
              <w:t>Plan de Trabajo</w:t>
            </w:r>
            <w:r w:rsidR="0089111E">
              <w:rPr>
                <w:rFonts w:ascii="Verdana" w:hAnsi="Verdana"/>
                <w:sz w:val="20"/>
                <w:szCs w:val="20"/>
                <w:lang w:val="es-ES"/>
              </w:rPr>
              <w:t xml:space="preserve"> o 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 xml:space="preserve">carta </w:t>
            </w:r>
            <w:r w:rsidR="00185F0A">
              <w:rPr>
                <w:rFonts w:ascii="Verdana" w:hAnsi="Verdana"/>
                <w:sz w:val="20"/>
                <w:szCs w:val="20"/>
                <w:lang w:val="es-ES"/>
              </w:rPr>
              <w:t>G</w:t>
            </w:r>
            <w:r w:rsidR="00893203">
              <w:rPr>
                <w:rFonts w:ascii="Verdana" w:hAnsi="Verdana"/>
                <w:sz w:val="20"/>
                <w:szCs w:val="20"/>
                <w:lang w:val="es-ES"/>
              </w:rPr>
              <w:t>antt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 xml:space="preserve"> y </w:t>
            </w:r>
            <w:r w:rsidR="00181FFA">
              <w:rPr>
                <w:rFonts w:ascii="Verdana" w:hAnsi="Verdana"/>
                <w:sz w:val="20"/>
                <w:szCs w:val="20"/>
                <w:lang w:val="es-ES"/>
              </w:rPr>
              <w:t xml:space="preserve">f) 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Antecedentes que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permitan evaluar la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capacidad </w:t>
            </w:r>
            <w:r w:rsidR="005B6DF5">
              <w:rPr>
                <w:rFonts w:ascii="Verdana" w:hAnsi="Verdana"/>
                <w:sz w:val="20"/>
                <w:szCs w:val="20"/>
                <w:lang w:val="es-ES"/>
              </w:rPr>
              <w:t>del equipo de trabajo</w:t>
            </w:r>
            <w:r w:rsidR="00764E75">
              <w:rPr>
                <w:rFonts w:ascii="Verdana" w:hAnsi="Verdana"/>
                <w:sz w:val="20"/>
                <w:szCs w:val="20"/>
                <w:lang w:val="es-ES"/>
              </w:rPr>
              <w:t xml:space="preserve"> para ejecutar la propuesta</w:t>
            </w:r>
            <w:r w:rsidR="00137F00">
              <w:rPr>
                <w:rFonts w:ascii="Verdana" w:hAnsi="Verdana"/>
                <w:sz w:val="20"/>
                <w:szCs w:val="20"/>
                <w:lang w:val="es-ES"/>
              </w:rPr>
              <w:t>.</w:t>
            </w:r>
          </w:p>
          <w:p w14:paraId="79FE7C8A" w14:textId="77777777" w:rsidR="00764E75" w:rsidRPr="0002705E" w:rsidRDefault="00764E75" w:rsidP="000F442C">
            <w:pPr>
              <w:pStyle w:val="Textosinformato"/>
              <w:ind w:left="720"/>
              <w:jc w:val="both"/>
              <w:rPr>
                <w:rFonts w:ascii="Verdana" w:hAnsi="Verdana"/>
                <w:sz w:val="10"/>
                <w:szCs w:val="10"/>
                <w:lang w:val="es-ES"/>
              </w:rPr>
            </w:pPr>
          </w:p>
          <w:p w14:paraId="6D432F09" w14:textId="62DD3AB5" w:rsidR="00185F0A" w:rsidRDefault="00185F0A" w:rsidP="000F442C">
            <w:pPr>
              <w:widowControl/>
              <w:jc w:val="both"/>
              <w:rPr>
                <w:rFonts w:ascii="Verdana" w:eastAsia="Verdana" w:hAnsi="Verdana" w:cs="Verdana"/>
                <w:bCs/>
                <w:sz w:val="20"/>
                <w:lang w:val="es-ES"/>
              </w:rPr>
            </w:pPr>
            <w:r>
              <w:rPr>
                <w:rFonts w:ascii="Verdana" w:hAnsi="Verdana"/>
                <w:sz w:val="20"/>
              </w:rPr>
              <w:t>Recuerde:</w:t>
            </w:r>
          </w:p>
          <w:p w14:paraId="7C049C63" w14:textId="77777777" w:rsidR="0002705E" w:rsidRDefault="00185F0A" w:rsidP="000F442C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>
              <w:rPr>
                <w:rFonts w:ascii="Verdana" w:eastAsia="Verdana" w:hAnsi="Verdana" w:cs="Verdana"/>
                <w:bCs/>
                <w:sz w:val="20"/>
                <w:lang w:val="es-ES"/>
              </w:rPr>
              <w:t>-</w:t>
            </w:r>
            <w:r w:rsidR="0002705E">
              <w:rPr>
                <w:rFonts w:ascii="Verdana" w:hAnsi="Verdana"/>
                <w:sz w:val="20"/>
                <w:lang w:val="es-ES"/>
              </w:rPr>
              <w:t xml:space="preserve"> Dar estricto cumplimiento a lo establecido </w:t>
            </w:r>
            <w:r w:rsidR="0002705E" w:rsidRPr="009B3F65">
              <w:rPr>
                <w:rFonts w:ascii="Verdana" w:hAnsi="Verdana"/>
                <w:sz w:val="20"/>
                <w:lang w:val="es-ES_tradnl"/>
              </w:rPr>
              <w:t xml:space="preserve">en las </w:t>
            </w:r>
            <w:r w:rsidR="0002705E" w:rsidRPr="000E016E">
              <w:rPr>
                <w:rFonts w:ascii="Verdana" w:hAnsi="Verdana"/>
                <w:sz w:val="20"/>
                <w:lang w:val="es-ES_tradnl"/>
              </w:rPr>
              <w:t xml:space="preserve">Bases del Concurso de Proyectos </w:t>
            </w:r>
            <w:r w:rsidR="0002705E">
              <w:rPr>
                <w:rFonts w:ascii="Verdana" w:hAnsi="Verdana"/>
                <w:sz w:val="20"/>
                <w:lang w:val="es-ES_tradnl"/>
              </w:rPr>
              <w:t>Regular 2024.</w:t>
            </w:r>
            <w:r w:rsidR="0002705E" w:rsidRPr="009B3F65">
              <w:rPr>
                <w:rFonts w:ascii="Verdana" w:hAnsi="Verdana"/>
                <w:sz w:val="20"/>
                <w:lang w:val="es-ES"/>
              </w:rPr>
              <w:t xml:space="preserve"> </w:t>
            </w:r>
          </w:p>
          <w:p w14:paraId="78A7FE5C" w14:textId="3EB6403E" w:rsidR="007461A9" w:rsidRDefault="0002705E" w:rsidP="000F442C">
            <w:pPr>
              <w:widowControl/>
              <w:jc w:val="both"/>
              <w:rPr>
                <w:rFonts w:ascii="Verdana" w:eastAsia="Verdana" w:hAnsi="Verdana" w:cs="Verdana"/>
                <w:bCs/>
                <w:sz w:val="20"/>
                <w:lang w:val="es-ES"/>
              </w:rPr>
            </w:pPr>
            <w:r>
              <w:rPr>
                <w:rFonts w:ascii="Verdana" w:hAnsi="Verdana"/>
                <w:bCs/>
                <w:sz w:val="20"/>
                <w:lang w:val="es-ES"/>
              </w:rPr>
              <w:t xml:space="preserve">- </w:t>
            </w:r>
            <w:r w:rsidR="00893203">
              <w:rPr>
                <w:rFonts w:ascii="Verdana" w:eastAsia="Verdana" w:hAnsi="Verdana" w:cs="Verdana"/>
                <w:bCs/>
                <w:sz w:val="20"/>
                <w:lang w:val="es-ES"/>
              </w:rPr>
              <w:t>T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lang w:val="es-ES"/>
              </w:rPr>
              <w:t xml:space="preserve">odo texto, párrafos o frases textuales provenientes de una referencia bibliográfica, 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u w:val="single"/>
                <w:lang w:val="es-ES"/>
              </w:rPr>
              <w:t>ya sea de otros/as autores/as como propias</w:t>
            </w:r>
            <w:r w:rsidR="007461A9" w:rsidRPr="007461A9">
              <w:rPr>
                <w:rFonts w:ascii="Verdana" w:eastAsia="Verdana" w:hAnsi="Verdana" w:cs="Verdana"/>
                <w:bCs/>
                <w:sz w:val="20"/>
                <w:lang w:val="es-ES"/>
              </w:rPr>
              <w:t xml:space="preserve"> debe estar debidamente identificada en el texto y en el listado de referencias.</w:t>
            </w:r>
          </w:p>
          <w:p w14:paraId="1AAC6D62" w14:textId="77777777" w:rsidR="007461A9" w:rsidRPr="0002705E" w:rsidRDefault="007461A9" w:rsidP="000F442C">
            <w:pPr>
              <w:widowControl/>
              <w:jc w:val="both"/>
              <w:rPr>
                <w:rFonts w:ascii="Verdana" w:hAnsi="Verdana"/>
                <w:sz w:val="10"/>
                <w:szCs w:val="10"/>
                <w:lang w:val="es-ES"/>
              </w:rPr>
            </w:pPr>
          </w:p>
          <w:p w14:paraId="36221FC7" w14:textId="77777777" w:rsidR="00347D36" w:rsidRDefault="00AB5175" w:rsidP="000F442C">
            <w:pPr>
              <w:widowControl/>
              <w:jc w:val="both"/>
              <w:rPr>
                <w:rFonts w:ascii="Verdana" w:hAnsi="Verdana"/>
                <w:b/>
                <w:sz w:val="20"/>
                <w:lang w:val="es-ES"/>
              </w:rPr>
            </w:pPr>
            <w:r w:rsidRPr="009B3F65">
              <w:rPr>
                <w:rFonts w:ascii="Verdana" w:hAnsi="Verdana"/>
                <w:sz w:val="20"/>
                <w:lang w:val="es-ES"/>
              </w:rPr>
              <w:t xml:space="preserve">Este archivo debe contener un máximo de </w:t>
            </w:r>
            <w:r>
              <w:rPr>
                <w:rFonts w:ascii="Verdana" w:hAnsi="Verdana"/>
                <w:b/>
                <w:sz w:val="20"/>
                <w:lang w:val="es-ES"/>
              </w:rPr>
              <w:t>10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 xml:space="preserve"> páginas</w:t>
            </w:r>
            <w:r w:rsidRPr="009B3F65">
              <w:rPr>
                <w:rFonts w:ascii="Verdana" w:hAnsi="Verdana"/>
                <w:sz w:val="20"/>
                <w:lang w:val="es-ES"/>
              </w:rPr>
              <w:t xml:space="preserve"> (</w:t>
            </w:r>
            <w:r w:rsidRPr="00AB3882">
              <w:rPr>
                <w:rFonts w:ascii="Verdana" w:hAnsi="Verdana"/>
                <w:sz w:val="20"/>
                <w:lang w:val="es-ES"/>
              </w:rPr>
              <w:t>utilizar formato tamaño carta, fuente Verdana tamaño 10 o similar</w:t>
            </w:r>
            <w:r w:rsidRPr="009B3F65">
              <w:rPr>
                <w:rFonts w:ascii="Verdana" w:hAnsi="Verdana"/>
                <w:sz w:val="20"/>
                <w:lang w:val="es-ES"/>
              </w:rPr>
              <w:t>)</w:t>
            </w:r>
            <w:r w:rsidRPr="009B3F65">
              <w:rPr>
                <w:rFonts w:ascii="Verdana" w:hAnsi="Verdana"/>
                <w:b/>
                <w:sz w:val="20"/>
                <w:lang w:val="es-ES"/>
              </w:rPr>
              <w:t>.</w:t>
            </w:r>
          </w:p>
          <w:p w14:paraId="210CE56F" w14:textId="77777777" w:rsidR="00724FCC" w:rsidRPr="0002705E" w:rsidRDefault="00724FCC" w:rsidP="000F442C">
            <w:pPr>
              <w:widowControl/>
              <w:jc w:val="both"/>
              <w:rPr>
                <w:rFonts w:ascii="Verdana" w:hAnsi="Verdana"/>
                <w:b/>
                <w:sz w:val="10"/>
                <w:szCs w:val="10"/>
                <w:lang w:val="es-ES"/>
              </w:rPr>
            </w:pPr>
          </w:p>
          <w:p w14:paraId="6B4C05B6" w14:textId="3DBB5D60" w:rsidR="00724FCC" w:rsidRPr="000E016E" w:rsidRDefault="00724FCC" w:rsidP="000F442C">
            <w:pPr>
              <w:widowControl/>
              <w:jc w:val="both"/>
              <w:rPr>
                <w:rFonts w:ascii="Verdana" w:hAnsi="Verdana"/>
                <w:sz w:val="20"/>
                <w:lang w:val="es-ES"/>
              </w:rPr>
            </w:pPr>
            <w:r w:rsidRPr="00724FCC">
              <w:rPr>
                <w:rFonts w:ascii="Verdana" w:hAnsi="Verdana"/>
                <w:sz w:val="20"/>
                <w:lang w:val="es-ES"/>
              </w:rPr>
              <w:t>Los aspectos relacionados con la investigación propuesta que se incluyan en anexos no serán considerados en el proceso de evaluación.</w:t>
            </w:r>
          </w:p>
        </w:tc>
      </w:tr>
    </w:tbl>
    <w:p w14:paraId="09C05FE2" w14:textId="4BF51A45" w:rsidR="00E37F7F" w:rsidRDefault="00E37F7F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4FDB5A4" w14:textId="1A2134DB" w:rsidR="005C7E0E" w:rsidRDefault="005C7E0E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6F5703B" w14:textId="10DF4387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602E5F71" w14:textId="6E10643D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5E27179" w14:textId="5B27E56E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49988D3" w14:textId="3122D4A7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044E7E2" w14:textId="0E807B15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71FE8E05" w14:textId="4D9B5B43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C090682" w14:textId="614B9C04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CAD29C9" w14:textId="0A28BFD1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0CD8111" w14:textId="77777777" w:rsidR="00124DC9" w:rsidRDefault="00124DC9" w:rsidP="004B691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124DC9" w:rsidSect="00347D36">
      <w:footerReference w:type="even" r:id="rId11"/>
      <w:footerReference w:type="default" r:id="rId12"/>
      <w:footerReference w:type="first" r:id="rId13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A0692" w14:textId="77777777" w:rsidR="00CA6213" w:rsidRDefault="00CA6213">
      <w:r>
        <w:separator/>
      </w:r>
    </w:p>
  </w:endnote>
  <w:endnote w:type="continuationSeparator" w:id="0">
    <w:p w14:paraId="53A583B3" w14:textId="77777777" w:rsidR="00CA6213" w:rsidRDefault="00CA6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52D7F" w14:textId="3E09405C" w:rsidR="00E45418" w:rsidRDefault="00503B74" w:rsidP="00E45418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Regular 202</w:t>
    </w:r>
    <w:r w:rsidR="00124DC9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7C2DD" w14:textId="24F9B1A8" w:rsidR="008C3293" w:rsidRPr="00131CC6" w:rsidRDefault="008C3293" w:rsidP="008C3293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 w:rsidR="00503B74">
      <w:t>Regular 202</w:t>
    </w:r>
    <w:r w:rsidR="00124DC9">
      <w:t>4</w:t>
    </w:r>
  </w:p>
  <w:p w14:paraId="6B4C0774" w14:textId="77777777" w:rsidR="005E586C" w:rsidRDefault="005E586C" w:rsidP="008C3293">
    <w:pPr>
      <w:pStyle w:val="Piedepgina"/>
      <w:pBdr>
        <w:top w:val="none" w:sz="0" w:space="0" w:color="auto"/>
      </w:pBdr>
      <w:jc w:val="lef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62354" w14:textId="77777777" w:rsidR="00CA6213" w:rsidRDefault="00CA6213">
      <w:r>
        <w:separator/>
      </w:r>
    </w:p>
  </w:footnote>
  <w:footnote w:type="continuationSeparator" w:id="0">
    <w:p w14:paraId="16C9D6AE" w14:textId="77777777" w:rsidR="00CA6213" w:rsidRDefault="00CA6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58E0A94"/>
    <w:multiLevelType w:val="hybridMultilevel"/>
    <w:tmpl w:val="51C2091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3205860">
    <w:abstractNumId w:val="24"/>
  </w:num>
  <w:num w:numId="2" w16cid:durableId="42681163">
    <w:abstractNumId w:val="29"/>
  </w:num>
  <w:num w:numId="3" w16cid:durableId="119078957">
    <w:abstractNumId w:val="13"/>
  </w:num>
  <w:num w:numId="4" w16cid:durableId="1099135447">
    <w:abstractNumId w:val="9"/>
  </w:num>
  <w:num w:numId="5" w16cid:durableId="117531661">
    <w:abstractNumId w:val="16"/>
  </w:num>
  <w:num w:numId="6" w16cid:durableId="1857427551">
    <w:abstractNumId w:val="23"/>
  </w:num>
  <w:num w:numId="7" w16cid:durableId="548228762">
    <w:abstractNumId w:val="12"/>
  </w:num>
  <w:num w:numId="8" w16cid:durableId="126628037">
    <w:abstractNumId w:val="1"/>
  </w:num>
  <w:num w:numId="9" w16cid:durableId="1006053135">
    <w:abstractNumId w:val="14"/>
  </w:num>
  <w:num w:numId="10" w16cid:durableId="1011948889">
    <w:abstractNumId w:val="28"/>
  </w:num>
  <w:num w:numId="11" w16cid:durableId="687558311">
    <w:abstractNumId w:val="25"/>
  </w:num>
  <w:num w:numId="12" w16cid:durableId="1799713801">
    <w:abstractNumId w:val="18"/>
  </w:num>
  <w:num w:numId="13" w16cid:durableId="1000086484">
    <w:abstractNumId w:val="3"/>
  </w:num>
  <w:num w:numId="14" w16cid:durableId="1916040656">
    <w:abstractNumId w:val="8"/>
  </w:num>
  <w:num w:numId="15" w16cid:durableId="1511289506">
    <w:abstractNumId w:val="26"/>
  </w:num>
  <w:num w:numId="16" w16cid:durableId="56443201">
    <w:abstractNumId w:val="10"/>
  </w:num>
  <w:num w:numId="17" w16cid:durableId="1313102108">
    <w:abstractNumId w:val="17"/>
  </w:num>
  <w:num w:numId="18" w16cid:durableId="1506046366">
    <w:abstractNumId w:val="0"/>
  </w:num>
  <w:num w:numId="19" w16cid:durableId="242840757">
    <w:abstractNumId w:val="22"/>
  </w:num>
  <w:num w:numId="20" w16cid:durableId="268246273">
    <w:abstractNumId w:val="6"/>
  </w:num>
  <w:num w:numId="21" w16cid:durableId="878779714">
    <w:abstractNumId w:val="2"/>
  </w:num>
  <w:num w:numId="22" w16cid:durableId="437604465">
    <w:abstractNumId w:val="7"/>
  </w:num>
  <w:num w:numId="23" w16cid:durableId="1950158015">
    <w:abstractNumId w:val="11"/>
  </w:num>
  <w:num w:numId="24" w16cid:durableId="405415547">
    <w:abstractNumId w:val="5"/>
  </w:num>
  <w:num w:numId="25" w16cid:durableId="1415319988">
    <w:abstractNumId w:val="20"/>
  </w:num>
  <w:num w:numId="26" w16cid:durableId="2017685862">
    <w:abstractNumId w:val="21"/>
  </w:num>
  <w:num w:numId="27" w16cid:durableId="1710449747">
    <w:abstractNumId w:val="4"/>
  </w:num>
  <w:num w:numId="28" w16cid:durableId="1037388019">
    <w:abstractNumId w:val="15"/>
  </w:num>
  <w:num w:numId="29" w16cid:durableId="1223560167">
    <w:abstractNumId w:val="19"/>
  </w:num>
  <w:num w:numId="30" w16cid:durableId="9957445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zMDEyMTU3sTBT0lEKTi0uzszPAykwrAUAH7RZICwAAAA="/>
  </w:docVars>
  <w:rsids>
    <w:rsidRoot w:val="00347D36"/>
    <w:rsid w:val="0000315E"/>
    <w:rsid w:val="00024ABA"/>
    <w:rsid w:val="0002705E"/>
    <w:rsid w:val="00037F19"/>
    <w:rsid w:val="00054D32"/>
    <w:rsid w:val="000732B1"/>
    <w:rsid w:val="000733C8"/>
    <w:rsid w:val="000D41D6"/>
    <w:rsid w:val="000E270F"/>
    <w:rsid w:val="000F442C"/>
    <w:rsid w:val="000F70FB"/>
    <w:rsid w:val="00124DC9"/>
    <w:rsid w:val="0013125C"/>
    <w:rsid w:val="00137F00"/>
    <w:rsid w:val="00141FCE"/>
    <w:rsid w:val="00181FFA"/>
    <w:rsid w:val="00185F0A"/>
    <w:rsid w:val="00193CA8"/>
    <w:rsid w:val="001D2C44"/>
    <w:rsid w:val="001F27FE"/>
    <w:rsid w:val="002136BE"/>
    <w:rsid w:val="00241A59"/>
    <w:rsid w:val="002570A5"/>
    <w:rsid w:val="002661F9"/>
    <w:rsid w:val="002757DD"/>
    <w:rsid w:val="00290507"/>
    <w:rsid w:val="00296257"/>
    <w:rsid w:val="002A4529"/>
    <w:rsid w:val="002A4841"/>
    <w:rsid w:val="002C260E"/>
    <w:rsid w:val="002D34FB"/>
    <w:rsid w:val="003050B1"/>
    <w:rsid w:val="00305730"/>
    <w:rsid w:val="00347D36"/>
    <w:rsid w:val="00354EEA"/>
    <w:rsid w:val="00371AF9"/>
    <w:rsid w:val="003734F7"/>
    <w:rsid w:val="003929E8"/>
    <w:rsid w:val="00395EFE"/>
    <w:rsid w:val="003C59FA"/>
    <w:rsid w:val="00430803"/>
    <w:rsid w:val="004419CC"/>
    <w:rsid w:val="00452CBD"/>
    <w:rsid w:val="00454328"/>
    <w:rsid w:val="0046475E"/>
    <w:rsid w:val="004B6913"/>
    <w:rsid w:val="004D105A"/>
    <w:rsid w:val="004F26D4"/>
    <w:rsid w:val="00503B74"/>
    <w:rsid w:val="00524674"/>
    <w:rsid w:val="005301D1"/>
    <w:rsid w:val="005462D1"/>
    <w:rsid w:val="00566C14"/>
    <w:rsid w:val="005676E2"/>
    <w:rsid w:val="00593349"/>
    <w:rsid w:val="005A3965"/>
    <w:rsid w:val="005B6DF5"/>
    <w:rsid w:val="005C7E0E"/>
    <w:rsid w:val="005E586C"/>
    <w:rsid w:val="00633DA3"/>
    <w:rsid w:val="006363C2"/>
    <w:rsid w:val="006568C0"/>
    <w:rsid w:val="00692BA8"/>
    <w:rsid w:val="00694391"/>
    <w:rsid w:val="006A2FDD"/>
    <w:rsid w:val="006B7D9F"/>
    <w:rsid w:val="006D689E"/>
    <w:rsid w:val="006E180F"/>
    <w:rsid w:val="00703588"/>
    <w:rsid w:val="00724FCC"/>
    <w:rsid w:val="00743E71"/>
    <w:rsid w:val="00745065"/>
    <w:rsid w:val="007461A9"/>
    <w:rsid w:val="0074637F"/>
    <w:rsid w:val="00764E75"/>
    <w:rsid w:val="00772E3A"/>
    <w:rsid w:val="00790271"/>
    <w:rsid w:val="00793D5A"/>
    <w:rsid w:val="00794A7F"/>
    <w:rsid w:val="007B2AEF"/>
    <w:rsid w:val="007B7022"/>
    <w:rsid w:val="00823042"/>
    <w:rsid w:val="0088173A"/>
    <w:rsid w:val="0089111E"/>
    <w:rsid w:val="00891623"/>
    <w:rsid w:val="00893203"/>
    <w:rsid w:val="008B24AB"/>
    <w:rsid w:val="008B27A0"/>
    <w:rsid w:val="008C3293"/>
    <w:rsid w:val="008C52B6"/>
    <w:rsid w:val="008E7CB5"/>
    <w:rsid w:val="009005FE"/>
    <w:rsid w:val="009106DB"/>
    <w:rsid w:val="009262C5"/>
    <w:rsid w:val="00931999"/>
    <w:rsid w:val="00934D8A"/>
    <w:rsid w:val="009525EC"/>
    <w:rsid w:val="00956370"/>
    <w:rsid w:val="00960889"/>
    <w:rsid w:val="009743E4"/>
    <w:rsid w:val="00990FF8"/>
    <w:rsid w:val="009B3F65"/>
    <w:rsid w:val="009E0F28"/>
    <w:rsid w:val="009E3ED9"/>
    <w:rsid w:val="009E6C7D"/>
    <w:rsid w:val="009F323B"/>
    <w:rsid w:val="00A003B4"/>
    <w:rsid w:val="00A26D56"/>
    <w:rsid w:val="00A8013E"/>
    <w:rsid w:val="00AA3E77"/>
    <w:rsid w:val="00AA6C73"/>
    <w:rsid w:val="00AB3882"/>
    <w:rsid w:val="00AB5175"/>
    <w:rsid w:val="00AB7AB4"/>
    <w:rsid w:val="00AC23D2"/>
    <w:rsid w:val="00AD085E"/>
    <w:rsid w:val="00AF6B07"/>
    <w:rsid w:val="00B40DA8"/>
    <w:rsid w:val="00B5363B"/>
    <w:rsid w:val="00B71CBA"/>
    <w:rsid w:val="00B84042"/>
    <w:rsid w:val="00BB1767"/>
    <w:rsid w:val="00BC1A1B"/>
    <w:rsid w:val="00BE7CD5"/>
    <w:rsid w:val="00BF012A"/>
    <w:rsid w:val="00C3377D"/>
    <w:rsid w:val="00C3602F"/>
    <w:rsid w:val="00C41CB9"/>
    <w:rsid w:val="00C536F3"/>
    <w:rsid w:val="00C56B9D"/>
    <w:rsid w:val="00C627BF"/>
    <w:rsid w:val="00C91B5E"/>
    <w:rsid w:val="00CA6213"/>
    <w:rsid w:val="00CB0DA9"/>
    <w:rsid w:val="00CC6002"/>
    <w:rsid w:val="00CC700A"/>
    <w:rsid w:val="00CD2247"/>
    <w:rsid w:val="00CD583A"/>
    <w:rsid w:val="00CD7EB6"/>
    <w:rsid w:val="00D057FA"/>
    <w:rsid w:val="00D81709"/>
    <w:rsid w:val="00D8203B"/>
    <w:rsid w:val="00E2740D"/>
    <w:rsid w:val="00E349FC"/>
    <w:rsid w:val="00E37F7F"/>
    <w:rsid w:val="00E45418"/>
    <w:rsid w:val="00E918DB"/>
    <w:rsid w:val="00E94F57"/>
    <w:rsid w:val="00EC3EE7"/>
    <w:rsid w:val="00F63330"/>
    <w:rsid w:val="00F63B36"/>
    <w:rsid w:val="00F733E3"/>
    <w:rsid w:val="00F86D92"/>
    <w:rsid w:val="00F96348"/>
    <w:rsid w:val="00FA4C94"/>
    <w:rsid w:val="00FC1419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9E37AE16-4B14-4DB4-B7BB-D548D3F0C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661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661F9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454328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454328"/>
    <w:rPr>
      <w:rFonts w:ascii="Calibri" w:eastAsiaTheme="minorEastAsia" w:hAnsi="Calibri" w:cs="Times New Roman"/>
      <w:szCs w:val="21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166113-3F15-488D-938C-DBBA7663F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CA7DB3-77C8-4ABB-AC78-E2EF4A71C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86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4</cp:revision>
  <cp:lastPrinted>2016-03-14T14:53:00Z</cp:lastPrinted>
  <dcterms:created xsi:type="dcterms:W3CDTF">2023-05-05T19:29:00Z</dcterms:created>
  <dcterms:modified xsi:type="dcterms:W3CDTF">2023-05-0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